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proofErr w:type="spellStart"/>
            <w:r w:rsidRPr="00454912">
              <w:rPr>
                <w:b/>
                <w:bCs/>
                <w:color w:val="4F81BD"/>
                <w:sz w:val="28"/>
                <w:szCs w:val="28"/>
              </w:rPr>
              <w:t>Mizān</w:t>
            </w:r>
            <w:proofErr w:type="spellEnd"/>
            <w:r w:rsidRPr="00454912">
              <w:rPr>
                <w:b/>
                <w:bCs/>
                <w:color w:val="4F81BD"/>
                <w:sz w:val="28"/>
                <w:szCs w:val="28"/>
              </w:rPr>
              <w:t xml:space="preserve"> – A Workload Management Web App</w:t>
            </w:r>
          </w:p>
          <w:p w14:paraId="6AEB744B" w14:textId="6815A9D6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>Phase 1 – Web App Design and Implementation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(weight 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>10%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>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2C6AE728" w:rsidR="001A576E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1EDE0733" w:rsidR="00412180" w:rsidRPr="00454912" w:rsidRDefault="00454912" w:rsidP="00454912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454912">
              <w:t>Application Design</w:t>
            </w:r>
            <w:r w:rsidRPr="00454912">
              <w:t xml:space="preserve">: </w:t>
            </w:r>
            <w:r w:rsidRPr="00454912">
              <w:t>Class Diagram showing Entities, Repositories and Services</w:t>
            </w:r>
          </w:p>
        </w:tc>
        <w:tc>
          <w:tcPr>
            <w:tcW w:w="709" w:type="dxa"/>
            <w:vAlign w:val="center"/>
          </w:tcPr>
          <w:p w14:paraId="7D4E119C" w14:textId="4AB52AB5" w:rsidR="00412180" w:rsidRDefault="00BE52E8" w:rsidP="00722D05">
            <w:pPr>
              <w:spacing w:after="0" w:line="259" w:lineRule="auto"/>
              <w:ind w:left="0" w:right="43" w:firstLine="0"/>
              <w:jc w:val="center"/>
            </w:pPr>
            <w:r>
              <w:t>8</w:t>
            </w:r>
            <w:r w:rsidR="00412180">
              <w:t>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0BFE2680" w:rsidR="00412180" w:rsidRPr="0094208D" w:rsidRDefault="00BE52E8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7</w:t>
            </w:r>
            <w:r w:rsidR="00412180"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E52E8" w14:paraId="5A008A25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0B52D5E9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7D3FB697" w:rsidR="00BE52E8" w:rsidRPr="00D00820" w:rsidRDefault="00BE52E8" w:rsidP="00BE52E8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  <w:r>
              <w:rPr>
                <w:b/>
                <w:bCs/>
              </w:rPr>
              <w:t xml:space="preserve"> </w:t>
            </w:r>
            <w:r w:rsidRPr="00BE52E8">
              <w:rPr>
                <w:b/>
                <w:bCs/>
              </w:rPr>
              <w:t>and Main navigation</w:t>
            </w:r>
          </w:p>
        </w:tc>
        <w:tc>
          <w:tcPr>
            <w:tcW w:w="709" w:type="dxa"/>
            <w:vAlign w:val="center"/>
          </w:tcPr>
          <w:p w14:paraId="03C8922E" w14:textId="576DFBB1" w:rsidR="00BE52E8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6</w:t>
            </w:r>
          </w:p>
        </w:tc>
        <w:tc>
          <w:tcPr>
            <w:tcW w:w="1276" w:type="dxa"/>
            <w:vAlign w:val="center"/>
          </w:tcPr>
          <w:p w14:paraId="409C90A7" w14:textId="77777777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663B5F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2D205A8A" w14:textId="77777777" w:rsidTr="00BE52E8">
        <w:trPr>
          <w:trHeight w:val="349"/>
        </w:trPr>
        <w:tc>
          <w:tcPr>
            <w:tcW w:w="279" w:type="dxa"/>
            <w:vMerge w:val="restart"/>
          </w:tcPr>
          <w:p w14:paraId="076D236F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6FFDEA94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5</w:t>
            </w:r>
          </w:p>
        </w:tc>
        <w:tc>
          <w:tcPr>
            <w:tcW w:w="1276" w:type="dxa"/>
            <w:vAlign w:val="center"/>
          </w:tcPr>
          <w:p w14:paraId="32151F0D" w14:textId="6888200A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1FC84EF5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D3E1E66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2A58A852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0</w:t>
            </w:r>
          </w:p>
        </w:tc>
        <w:tc>
          <w:tcPr>
            <w:tcW w:w="1276" w:type="dxa"/>
            <w:vAlign w:val="center"/>
          </w:tcPr>
          <w:p w14:paraId="2C369AD9" w14:textId="4941FB58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6AC83A95" w14:textId="77777777" w:rsidTr="00BE52E8">
        <w:trPr>
          <w:trHeight w:val="349"/>
        </w:trPr>
        <w:tc>
          <w:tcPr>
            <w:tcW w:w="279" w:type="dxa"/>
            <w:vMerge/>
          </w:tcPr>
          <w:p w14:paraId="6289C8B8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39649970" w:rsidR="00BE52E8" w:rsidRPr="00820562" w:rsidRDefault="00BE52E8" w:rsidP="00BE52E8">
            <w:pPr>
              <w:ind w:right="0"/>
              <w:jc w:val="center"/>
            </w:pPr>
            <w:r w:rsidRPr="00941C74">
              <w:t>5</w:t>
            </w:r>
          </w:p>
        </w:tc>
        <w:tc>
          <w:tcPr>
            <w:tcW w:w="1276" w:type="dxa"/>
            <w:vAlign w:val="center"/>
          </w:tcPr>
          <w:p w14:paraId="35698C4F" w14:textId="52F71925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20005E66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E7C5540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5618D0C4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5</w:t>
            </w:r>
          </w:p>
        </w:tc>
        <w:tc>
          <w:tcPr>
            <w:tcW w:w="1276" w:type="dxa"/>
            <w:vAlign w:val="center"/>
          </w:tcPr>
          <w:p w14:paraId="70EB9EEB" w14:textId="63E5C8B6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53A0894E" w14:textId="77777777" w:rsidTr="00BE52E8">
        <w:trPr>
          <w:trHeight w:val="349"/>
        </w:trPr>
        <w:tc>
          <w:tcPr>
            <w:tcW w:w="279" w:type="dxa"/>
            <w:vMerge/>
          </w:tcPr>
          <w:p w14:paraId="4932363D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6578B11" w14:textId="7F03AC50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4AF683D4" wp14:editId="6E2C4523">
                  <wp:extent cx="329333" cy="329333"/>
                  <wp:effectExtent l="0" t="0" r="0" b="0"/>
                  <wp:docPr id="9" name="Picture 14" descr="Image result for tasks calenda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" name="Picture 14" descr="Image result for tasks calenda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83" cy="331983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Student</w:t>
            </w:r>
            <w:r w:rsidRPr="00816337"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t>Assessments</w:t>
            </w:r>
            <w:r w:rsidRPr="00816337">
              <w:rPr>
                <w:b/>
                <w:bCs/>
                <w:noProof/>
              </w:rPr>
              <w:t xml:space="preserve"> Calendar</w:t>
            </w:r>
          </w:p>
        </w:tc>
        <w:tc>
          <w:tcPr>
            <w:tcW w:w="709" w:type="dxa"/>
            <w:vAlign w:val="center"/>
          </w:tcPr>
          <w:p w14:paraId="077EDAE7" w14:textId="5BD1DB0B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0</w:t>
            </w:r>
          </w:p>
        </w:tc>
        <w:tc>
          <w:tcPr>
            <w:tcW w:w="1276" w:type="dxa"/>
            <w:vAlign w:val="center"/>
          </w:tcPr>
          <w:p w14:paraId="28A08D96" w14:textId="394E553A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0624A560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551DCF4A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</w:p>
        </w:tc>
        <w:tc>
          <w:tcPr>
            <w:tcW w:w="709" w:type="dxa"/>
            <w:vAlign w:val="center"/>
          </w:tcPr>
          <w:p w14:paraId="2F3A22CD" w14:textId="0215358A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8</w:t>
            </w:r>
          </w:p>
        </w:tc>
        <w:tc>
          <w:tcPr>
            <w:tcW w:w="1276" w:type="dxa"/>
            <w:vAlign w:val="center"/>
          </w:tcPr>
          <w:p w14:paraId="6455E86A" w14:textId="3ED9D481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3E91F908" w14:textId="77777777" w:rsidTr="00BE52E8">
        <w:trPr>
          <w:trHeight w:val="349"/>
        </w:trPr>
        <w:tc>
          <w:tcPr>
            <w:tcW w:w="279" w:type="dxa"/>
            <w:vMerge/>
          </w:tcPr>
          <w:p w14:paraId="2237EEF7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BE52E8" w:rsidRPr="004742DE" w:rsidRDefault="00BE52E8" w:rsidP="00BE52E8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3F191BDE" w:rsidR="00BE52E8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8</w:t>
            </w:r>
          </w:p>
        </w:tc>
        <w:tc>
          <w:tcPr>
            <w:tcW w:w="1276" w:type="dxa"/>
            <w:vAlign w:val="center"/>
          </w:tcPr>
          <w:p w14:paraId="74DCBF07" w14:textId="77777777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39963AE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48F60908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08F9FA9C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0</w:t>
            </w:r>
          </w:p>
        </w:tc>
        <w:tc>
          <w:tcPr>
            <w:tcW w:w="1276" w:type="dxa"/>
            <w:vAlign w:val="center"/>
          </w:tcPr>
          <w:p w14:paraId="4D91142D" w14:textId="45BA2537" w:rsidR="00BE52E8" w:rsidRDefault="00BE52E8" w:rsidP="00BE52E8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54912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454912" w:rsidRDefault="00454912" w:rsidP="00454912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454912" w:rsidRDefault="00454912" w:rsidP="00454912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454912" w:rsidRDefault="00454912" w:rsidP="00454912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454912" w:rsidRDefault="00454912" w:rsidP="00454912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454912" w:rsidRDefault="00454912" w:rsidP="0045491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54912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454912" w:rsidRDefault="00454912" w:rsidP="00454912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454912" w:rsidRDefault="00454912" w:rsidP="00454912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454912" w:rsidRDefault="00454912" w:rsidP="00454912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454912" w:rsidRDefault="00454912" w:rsidP="0045491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54912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454912" w:rsidRDefault="00454912" w:rsidP="00454912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454912" w:rsidRPr="00AF28C5" w:rsidRDefault="00454912" w:rsidP="00454912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454912" w:rsidRDefault="00454912" w:rsidP="00454912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454912" w:rsidRDefault="00454912" w:rsidP="00454912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454912" w:rsidRDefault="00454912" w:rsidP="00454912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lastRenderedPageBreak/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24D33069" w:rsidR="00C82806" w:rsidRDefault="00454912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454912">
        <w:t>Application Design</w:t>
      </w:r>
    </w:p>
    <w:p w14:paraId="5ED78B3A" w14:textId="77777777" w:rsidR="00454912" w:rsidRDefault="00454912" w:rsidP="00B9360C">
      <w:pPr>
        <w:pStyle w:val="Heading1"/>
        <w:numPr>
          <w:ilvl w:val="1"/>
          <w:numId w:val="26"/>
        </w:numPr>
        <w:spacing w:before="240" w:after="120"/>
      </w:pPr>
      <w:r w:rsidRPr="00454912">
        <w:t>Entities</w:t>
      </w:r>
      <w:r w:rsidRPr="00454912">
        <w:t xml:space="preserve"> </w:t>
      </w:r>
      <w:r w:rsidRPr="00454912">
        <w:t xml:space="preserve">Class Diagram </w:t>
      </w:r>
    </w:p>
    <w:p w14:paraId="113A7838" w14:textId="16CE9084" w:rsidR="00B9360C" w:rsidRDefault="00454912" w:rsidP="00B9360C">
      <w:pPr>
        <w:pStyle w:val="Heading1"/>
        <w:numPr>
          <w:ilvl w:val="1"/>
          <w:numId w:val="26"/>
        </w:numPr>
        <w:spacing w:before="240" w:after="120"/>
      </w:pPr>
      <w:r w:rsidRPr="00454912">
        <w:t>Entities</w:t>
      </w:r>
      <w:r w:rsidRPr="00454912">
        <w:t xml:space="preserve"> </w:t>
      </w:r>
      <w:r w:rsidRPr="00454912">
        <w:t>Repositories and Services</w:t>
      </w:r>
      <w:r w:rsidRPr="00454912">
        <w:t xml:space="preserve"> </w:t>
      </w:r>
      <w:r w:rsidRPr="00454912">
        <w:t>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EDAA69A" w14:textId="4AD49F28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5362587" w14:textId="5B0CD1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Add Assessment</w:t>
      </w:r>
    </w:p>
    <w:p w14:paraId="394AA61A" w14:textId="6CC5F8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Update Assessment</w:t>
      </w:r>
    </w:p>
    <w:p w14:paraId="7FD3093C" w14:textId="42F527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Delete Assessment</w:t>
      </w:r>
    </w:p>
    <w:p w14:paraId="5E16422C" w14:textId="70A5526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Assessments</w:t>
      </w:r>
    </w:p>
    <w:p w14:paraId="16F58A19" w14:textId="36C71E20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Student Assessments Calendar</w:t>
      </w:r>
    </w:p>
    <w:p w14:paraId="25AD185F" w14:textId="1AE3DFD4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Add Course Comment</w:t>
      </w:r>
    </w:p>
    <w:p w14:paraId="7C8CC0A3" w14:textId="330E92A5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Course Comments</w:t>
      </w:r>
    </w:p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Courses Workload Summary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77777777" w:rsidR="00722D05" w:rsidRDefault="00722D05" w:rsidP="005B357D">
            <w:pPr>
              <w:ind w:left="0" w:firstLine="0"/>
            </w:pP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21"/>
      <w:footerReference w:type="default" r:id="rId22"/>
      <w:footerReference w:type="first" r:id="rId23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61A0E" w14:textId="77777777" w:rsidR="00337E66" w:rsidRDefault="00337E66">
      <w:pPr>
        <w:spacing w:after="0" w:line="240" w:lineRule="auto"/>
      </w:pPr>
      <w:r>
        <w:separator/>
      </w:r>
    </w:p>
  </w:endnote>
  <w:endnote w:type="continuationSeparator" w:id="0">
    <w:p w14:paraId="5D5CC4C8" w14:textId="77777777" w:rsidR="00337E66" w:rsidRDefault="00337E66">
      <w:pPr>
        <w:spacing w:after="0" w:line="240" w:lineRule="auto"/>
      </w:pPr>
      <w:r>
        <w:continuationSeparator/>
      </w:r>
    </w:p>
  </w:endnote>
  <w:endnote w:type="continuationNotice" w:id="1">
    <w:p w14:paraId="5CEAF638" w14:textId="77777777" w:rsidR="00337E66" w:rsidRDefault="00337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AA9E1" w14:textId="77777777" w:rsidR="00337E66" w:rsidRDefault="00337E66">
      <w:pPr>
        <w:spacing w:after="0" w:line="240" w:lineRule="auto"/>
      </w:pPr>
      <w:r>
        <w:separator/>
      </w:r>
    </w:p>
  </w:footnote>
  <w:footnote w:type="continuationSeparator" w:id="0">
    <w:p w14:paraId="3F7F449B" w14:textId="77777777" w:rsidR="00337E66" w:rsidRDefault="00337E66">
      <w:pPr>
        <w:spacing w:after="0" w:line="240" w:lineRule="auto"/>
      </w:pPr>
      <w:r>
        <w:continuationSeparator/>
      </w:r>
    </w:p>
  </w:footnote>
  <w:footnote w:type="continuationNotice" w:id="1">
    <w:p w14:paraId="605CD36C" w14:textId="77777777" w:rsidR="00337E66" w:rsidRDefault="00337E6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8C9D31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49555812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0778BDCB" wp14:editId="3E15BABC">
            <wp:extent cx="177800" cy="177800"/>
            <wp:effectExtent l="0" t="0" r="0" b="0"/>
            <wp:docPr id="1649555812" name="Picture 1649555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22</cp:revision>
  <cp:lastPrinted>2020-09-16T00:13:00Z</cp:lastPrinted>
  <dcterms:created xsi:type="dcterms:W3CDTF">2022-03-26T06:02:00Z</dcterms:created>
  <dcterms:modified xsi:type="dcterms:W3CDTF">2025-04-1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